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9cd149b3288e61a5a4cec85733865336a84954"/>
      <w:r>
        <w:rPr>
          <w:b/>
        </w:rPr>
        <w:t xml:space="preserve">ПРОТОКОЛ ЕЛЕКТРОННОГО АУКЦІОНУ № RLE001-UA-20240422-741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ублічне акціонерне товариство "Національна акціонерна компанія "Украгролізинг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05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лого приміщення (офісне приміщення) загальною площею 12,6 кв. м.</w:t>
      </w:r>
    </w:p>
    <w:p>
      <w:pPr>
        <w:numPr>
          <w:ilvl w:val="0"/>
          <w:numId w:val="1001"/>
        </w:numPr>
        <w:pStyle w:val="Compact"/>
      </w:pPr>
      <w:r>
        <w:t xml:space="preserve">Кімната №810 на 8 поверсі адміністративної будівлі, загальною площею 12,6 кв. м. за адресою: м. Київ, вул. Мечникова, 16-А. Потенційний орендар має врахувати необхідність відшкодування витрат на надання комунальних послуг. При вході до будівлі охороною здійснюється контроль права проходу. Об'єкт оренди знаходиться в стадії приватизації. Приміщення в оренду надаються без мебл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291,84 грн, у тому числі ПДВ</w:t>
      </w:r>
      <w:r>
        <w:t xml:space="preserve"> </w:t>
      </w:r>
      <w:r>
        <w:t xml:space="preserve">715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 300,00 грн, у тому числі ПДВ</w:t>
      </w:r>
      <w:r>
        <w:t xml:space="preserve"> </w:t>
      </w:r>
      <w:r>
        <w:t xml:space="preserve">7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2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575,10 грн (дві тисячі п'ятсот сімдесят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равець Ірина Сергіївна, ІПН/РНОКПП (ФОП): 334091748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равець Ірина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4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00:16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Кравець Ірина Сергіївна, ІПН/РНОКПП (ФОП): 33409174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УБЛІЧНЕ АКЦІОНЕРНЕ ТОВАРИСТВО "НАЦІОНАЛЬНА АКЦІОНЕРНА КОМПАНІЯ "УКРАГРОЛІЗИНГ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401456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"УКРГАЗ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732047800000260059244258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ДЕРЖАВНЕ ПУБЛІЧНЕ АКЦІОНЕРНЕ ТОВАРИСТВО "НАЦІОНАЛЬНА АКЦІОНЕРНА КОМПАНІЯ "УКРАГРОЛІЗИНГ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401456</w:t>
      </w:r>
    </w:p>
    <w:p>
      <w:pPr>
        <w:numPr>
          <w:ilvl w:val="0"/>
          <w:numId w:val="1004"/>
        </w:numPr>
        <w:pStyle w:val="Compact"/>
      </w:pPr>
      <w:r>
        <w:t xml:space="preserve">Назва банку: АБ "УКРГАЗ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732047800000260059244258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80,60 грн (сто вісімдесят гривень 60 копійок), у тому числі ПДВ</w:t>
      </w:r>
      <w:r>
        <w:t xml:space="preserve"> </w:t>
      </w:r>
      <w:r>
        <w:t xml:space="preserve">3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 580,00 грн (дві тисячі п'ятсот вісімдесят гривень 00 копійок), у тому числі ПДВ</w:t>
      </w:r>
      <w:r>
        <w:t xml:space="preserve"> </w:t>
      </w:r>
      <w:r>
        <w:t xml:space="preserve">4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4 300,00 грн (чотири тисячі триста гривень 00 копійок), у тому числі ПДВ</w:t>
      </w:r>
      <w:r>
        <w:t xml:space="preserve"> </w:t>
      </w:r>
      <w:r>
        <w:t xml:space="preserve">7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5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Кравець Ірина Сергіївна, ІПН/РНОКПП (ФОП): 334091748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 "БІРЖА ПОДІЛЬ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ублічне акціонерне товариство "Національна акціонерна компанія "Украгролізинг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0:36:48Z</dcterms:created>
  <dcterms:modified xsi:type="dcterms:W3CDTF">2024-05-19T20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